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2A0F" w:rsidRPr="00482A0F" w:rsidRDefault="00482A0F">
      <w:r>
        <w:t xml:space="preserve">Overall this was an interesting comparison of lionfish growth parameters across the invaded range, with the addition of sites on the Yucatan Peninsula. I think that this ms should </w:t>
      </w:r>
      <w:r w:rsidRPr="00777B93">
        <w:rPr>
          <w:noProof/>
        </w:rPr>
        <w:t>be published</w:t>
      </w:r>
      <w:r>
        <w:t xml:space="preserve"> after some revisions. It provides a useful review of parameters, especially ones not often reported in a consistent way.  There are a few areas that need further clarification and description, especially around the expected/observed analysis before this should </w:t>
      </w:r>
      <w:r w:rsidRPr="00777B93">
        <w:rPr>
          <w:noProof/>
        </w:rPr>
        <w:t>be published</w:t>
      </w:r>
      <w:r>
        <w:t>.</w:t>
      </w:r>
    </w:p>
    <w:p w:rsidR="00F844D6" w:rsidRPr="00F844D6" w:rsidRDefault="00F844D6">
      <w:pPr>
        <w:rPr>
          <w:b/>
        </w:rPr>
      </w:pPr>
      <w:r>
        <w:rPr>
          <w:b/>
        </w:rPr>
        <w:t>Title</w:t>
      </w:r>
    </w:p>
    <w:p w:rsidR="00F844D6" w:rsidRDefault="00F844D6">
      <w:r>
        <w:t xml:space="preserve">While the title describes </w:t>
      </w:r>
      <w:r w:rsidRPr="00777B93">
        <w:rPr>
          <w:noProof/>
        </w:rPr>
        <w:t>accurately</w:t>
      </w:r>
      <w:r>
        <w:t xml:space="preserve"> what is in the manuscript, it is very long. I would suggest shortening it to something like, “</w:t>
      </w:r>
      <w:r w:rsidRPr="00777B93">
        <w:rPr>
          <w:noProof/>
        </w:rPr>
        <w:t>Region wide</w:t>
      </w:r>
      <w:r>
        <w:t xml:space="preserve"> variation of allometric growth parameters for invasive lionfish,</w:t>
      </w:r>
      <w:r>
        <w:rPr>
          <w:i/>
        </w:rPr>
        <w:t xml:space="preserve"> Pterois volitans</w:t>
      </w:r>
      <w:r>
        <w:t xml:space="preserve"> (Actinopterygii, Scorpaenidae)</w:t>
      </w:r>
      <w:r w:rsidRPr="00777B93">
        <w:rPr>
          <w:noProof/>
        </w:rPr>
        <w:t>”.</w:t>
      </w:r>
      <w:r>
        <w:t xml:space="preserve">  Instead of just describing what is in the paper, it provides information on some of the interesting findings. It also brings the scope of inference to the region instead of focusing on the Central Mexican Caribbean.</w:t>
      </w:r>
    </w:p>
    <w:p w:rsidR="00F844D6" w:rsidRDefault="00F844D6">
      <w:pPr>
        <w:rPr>
          <w:b/>
        </w:rPr>
      </w:pPr>
      <w:r>
        <w:rPr>
          <w:b/>
        </w:rPr>
        <w:t>Abstract</w:t>
      </w:r>
    </w:p>
    <w:p w:rsidR="00F844D6" w:rsidRDefault="00F844D6">
      <w:r>
        <w:t>“don” to done</w:t>
      </w:r>
    </w:p>
    <w:p w:rsidR="00F844D6" w:rsidRDefault="00F844D6">
      <w:r>
        <w:t>Be consistent in the paper, use either “length—weight” or “</w:t>
      </w:r>
      <w:r w:rsidRPr="00777B93">
        <w:rPr>
          <w:noProof/>
        </w:rPr>
        <w:t>length-at-weight</w:t>
      </w:r>
      <w:r w:rsidR="00777B93">
        <w:rPr>
          <w:noProof/>
        </w:rPr>
        <w:t>.</w:t>
      </w:r>
      <w:r>
        <w:t>”</w:t>
      </w:r>
    </w:p>
    <w:p w:rsidR="00F844D6" w:rsidRDefault="00F844D6">
      <w:r>
        <w:t>Please double check the format of the journal, if you can write in the active voice instead of the passive voice. Writing in this tense makes it more clear what was done and is often more concise.</w:t>
      </w:r>
    </w:p>
    <w:p w:rsidR="00F844D6" w:rsidRDefault="00F844D6">
      <w:r>
        <w:rPr>
          <w:b/>
        </w:rPr>
        <w:t>Keywords</w:t>
      </w:r>
    </w:p>
    <w:p w:rsidR="00F844D6" w:rsidRDefault="00F844D6">
      <w:r>
        <w:t>With the suggestion of the shortened titled, you can move some of those words such as Weight-at-length and Central Mexican Caribbean</w:t>
      </w:r>
    </w:p>
    <w:p w:rsidR="00F844D6" w:rsidRPr="00F844D6" w:rsidRDefault="00F844D6">
      <w:pPr>
        <w:rPr>
          <w:b/>
        </w:rPr>
      </w:pPr>
      <w:r>
        <w:rPr>
          <w:b/>
        </w:rPr>
        <w:t>Introduction</w:t>
      </w:r>
    </w:p>
    <w:p w:rsidR="00F844D6" w:rsidRDefault="008E1EB7">
      <w:r>
        <w:t>In the sentence, “</w:t>
      </w:r>
      <w:r>
        <w:rPr>
          <w:rFonts w:ascii="Times New Roman" w:hAnsi="Times New Roman" w:cs="Times New Roman"/>
        </w:rPr>
        <w:t>Invasive species may also threaten native species through competition (DAVIS, 2003) or predation.</w:t>
      </w:r>
      <w:r>
        <w:t xml:space="preserve">“ it is odd to have a </w:t>
      </w:r>
      <w:r w:rsidRPr="00777B93">
        <w:rPr>
          <w:noProof/>
        </w:rPr>
        <w:t>reference after</w:t>
      </w:r>
      <w:r w:rsidR="00777B93">
        <w:t xml:space="preserve"> “</w:t>
      </w:r>
      <w:r w:rsidRPr="00777B93">
        <w:rPr>
          <w:noProof/>
        </w:rPr>
        <w:t>competition</w:t>
      </w:r>
      <w:r w:rsidR="00777B93">
        <w:rPr>
          <w:noProof/>
        </w:rPr>
        <w:t>”</w:t>
      </w:r>
      <w:r>
        <w:t xml:space="preserve"> </w:t>
      </w:r>
      <w:r w:rsidR="00777B93">
        <w:t>but</w:t>
      </w:r>
      <w:r>
        <w:t xml:space="preserve"> not </w:t>
      </w:r>
      <w:r w:rsidR="00777B93">
        <w:t>“</w:t>
      </w:r>
      <w:r>
        <w:t>predation</w:t>
      </w:r>
      <w:r w:rsidR="00777B93" w:rsidRPr="00777B93">
        <w:rPr>
          <w:noProof/>
        </w:rPr>
        <w:t>”</w:t>
      </w:r>
      <w:r w:rsidRPr="00777B93">
        <w:rPr>
          <w:noProof/>
        </w:rPr>
        <w:t>.</w:t>
      </w:r>
      <w:r>
        <w:t xml:space="preserve"> Please add a reference, consider Davis et al. 2011. Don’t judge a species by its origins. Nature </w:t>
      </w:r>
    </w:p>
    <w:p w:rsidR="00126862" w:rsidRDefault="00452107">
      <w:r>
        <w:t xml:space="preserve">Only use </w:t>
      </w:r>
      <w:r w:rsidR="00777B93" w:rsidRPr="00777B93">
        <w:rPr>
          <w:noProof/>
        </w:rPr>
        <w:t>“</w:t>
      </w:r>
      <w:r w:rsidRPr="00777B93">
        <w:rPr>
          <w:noProof/>
        </w:rPr>
        <w:t>significant</w:t>
      </w:r>
      <w:r w:rsidR="00777B93">
        <w:rPr>
          <w:noProof/>
        </w:rPr>
        <w:t>”</w:t>
      </w:r>
      <w:r>
        <w:t xml:space="preserve"> when referring to a specific </w:t>
      </w:r>
      <w:r w:rsidR="00777B93">
        <w:t xml:space="preserve">statistical </w:t>
      </w:r>
      <w:r>
        <w:t xml:space="preserve">test, </w:t>
      </w:r>
      <w:r w:rsidRPr="00777B93">
        <w:rPr>
          <w:noProof/>
        </w:rPr>
        <w:t>otherwise</w:t>
      </w:r>
      <w:r w:rsidR="00777B93">
        <w:rPr>
          <w:noProof/>
        </w:rPr>
        <w:t>,</w:t>
      </w:r>
      <w:r>
        <w:t xml:space="preserve"> use </w:t>
      </w:r>
      <w:r w:rsidR="00777B93" w:rsidRPr="00777B93">
        <w:rPr>
          <w:noProof/>
        </w:rPr>
        <w:t>“</w:t>
      </w:r>
      <w:r w:rsidRPr="00777B93">
        <w:rPr>
          <w:noProof/>
        </w:rPr>
        <w:t>substantial</w:t>
      </w:r>
      <w:r w:rsidR="00777B93">
        <w:rPr>
          <w:noProof/>
        </w:rPr>
        <w:t>”</w:t>
      </w:r>
    </w:p>
    <w:p w:rsidR="00452107" w:rsidRDefault="00452107">
      <w:r>
        <w:t>Carefully check in-te</w:t>
      </w:r>
      <w:r w:rsidR="00F844D6">
        <w:t>x</w:t>
      </w:r>
      <w:r>
        <w:t>t citations for formatting</w:t>
      </w:r>
      <w:r w:rsidR="00F844D6">
        <w:t xml:space="preserve"> (use of parentheses and capitalization)</w:t>
      </w:r>
    </w:p>
    <w:p w:rsidR="00CE3251" w:rsidRDefault="008E1EB7">
      <w:r>
        <w:t>Please double check spelling throughout, there are some misspelled words</w:t>
      </w:r>
    </w:p>
    <w:p w:rsidR="008E1EB7" w:rsidRPr="008E1EB7" w:rsidRDefault="008E1EB7">
      <w:pPr>
        <w:rPr>
          <w:b/>
        </w:rPr>
      </w:pPr>
      <w:r>
        <w:rPr>
          <w:b/>
        </w:rPr>
        <w:t>Methods</w:t>
      </w:r>
    </w:p>
    <w:p w:rsidR="008E1EB7" w:rsidRDefault="008E1EB7">
      <w:r>
        <w:t xml:space="preserve">Instead of the map of the Yucatan Peninsula, I suggest using a larger Caribbean wide </w:t>
      </w:r>
      <w:r w:rsidRPr="00777B93">
        <w:rPr>
          <w:noProof/>
        </w:rPr>
        <w:t>map</w:t>
      </w:r>
      <w:r w:rsidR="00777B93">
        <w:rPr>
          <w:noProof/>
        </w:rPr>
        <w:t>,</w:t>
      </w:r>
      <w:r>
        <w:t xml:space="preserve"> and then a zoomed in </w:t>
      </w:r>
      <w:r w:rsidRPr="00777B93">
        <w:rPr>
          <w:noProof/>
        </w:rPr>
        <w:t xml:space="preserve">portion </w:t>
      </w:r>
      <w:r w:rsidR="00777B93">
        <w:rPr>
          <w:noProof/>
        </w:rPr>
        <w:t>of</w:t>
      </w:r>
      <w:r>
        <w:t xml:space="preserve"> your sites. Because this study shows information from across the </w:t>
      </w:r>
      <w:r w:rsidRPr="00777B93">
        <w:rPr>
          <w:noProof/>
        </w:rPr>
        <w:t>region</w:t>
      </w:r>
      <w:r>
        <w:t xml:space="preserve"> it would be appropriate to have a map of the region with the locations of the other studies indicated as well as the zoomed in location of this study. </w:t>
      </w:r>
    </w:p>
    <w:p w:rsidR="008E1EB7" w:rsidRDefault="008E1EB7">
      <w:r>
        <w:t xml:space="preserve">Please specified how lionfish </w:t>
      </w:r>
      <w:r w:rsidRPr="00777B93">
        <w:rPr>
          <w:noProof/>
        </w:rPr>
        <w:t>were euthanized</w:t>
      </w:r>
      <w:r>
        <w:t>.</w:t>
      </w:r>
    </w:p>
    <w:p w:rsidR="008E1EB7" w:rsidRDefault="008E1EB7">
      <w:r>
        <w:t xml:space="preserve">Were measurements of TL and TW </w:t>
      </w:r>
      <w:r w:rsidRPr="00777B93">
        <w:rPr>
          <w:noProof/>
        </w:rPr>
        <w:t>taken</w:t>
      </w:r>
      <w:r>
        <w:t xml:space="preserve"> before or after euthanization and </w:t>
      </w:r>
      <w:r w:rsidR="00DF6136">
        <w:t>freezing?</w:t>
      </w:r>
      <w:r>
        <w:t xml:space="preserve"> The others state that catching lionfish with nets helps to reduce effects of weight, but if measurements were taken after </w:t>
      </w:r>
      <w:r>
        <w:lastRenderedPageBreak/>
        <w:t xml:space="preserve">euthanization (especially if </w:t>
      </w:r>
      <w:r w:rsidRPr="00777B93">
        <w:rPr>
          <w:noProof/>
        </w:rPr>
        <w:t>pithing</w:t>
      </w:r>
      <w:r>
        <w:t xml:space="preserve"> was employed) and </w:t>
      </w:r>
      <w:r w:rsidRPr="00777B93">
        <w:rPr>
          <w:noProof/>
        </w:rPr>
        <w:t>freezing</w:t>
      </w:r>
      <w:r>
        <w:t xml:space="preserve"> this could affect weight, and should be stated.</w:t>
      </w:r>
    </w:p>
    <w:p w:rsidR="00452107" w:rsidRDefault="008E1EB7">
      <w:r>
        <w:t>It is not clear what posterior analysis was, please specify</w:t>
      </w:r>
    </w:p>
    <w:p w:rsidR="00D15A6E" w:rsidRDefault="008E1EB7">
      <w:r>
        <w:t>How was the expected weight calculated from the 13 length-weight relationships?  Because this could be affected by the sample size of each did you used a weighted average technique? Harmonic mean? Please provide more detail.</w:t>
      </w:r>
    </w:p>
    <w:p w:rsidR="00D15A6E" w:rsidRPr="00D15A6E" w:rsidRDefault="00D15A6E">
      <w:pPr>
        <w:rPr>
          <w:b/>
        </w:rPr>
      </w:pPr>
      <w:r>
        <w:rPr>
          <w:b/>
        </w:rPr>
        <w:t>Results</w:t>
      </w:r>
    </w:p>
    <w:p w:rsidR="00D15A6E" w:rsidRDefault="00D15A6E">
      <w:r>
        <w:t>Unless the p-value &lt; 0.001, please provide the exact p-value.</w:t>
      </w:r>
    </w:p>
    <w:p w:rsidR="008E1EB7" w:rsidRDefault="00D15A6E">
      <w:r>
        <w:t xml:space="preserve">In Figure 4 it appears that there are three groups, could you indicate if there are any similarities in geographic location, depth, or </w:t>
      </w:r>
      <w:r w:rsidRPr="00777B93">
        <w:rPr>
          <w:noProof/>
        </w:rPr>
        <w:t>other environmental characteristic</w:t>
      </w:r>
      <w:r w:rsidR="00777B93" w:rsidRPr="00777B93">
        <w:rPr>
          <w:noProof/>
        </w:rPr>
        <w:t>s</w:t>
      </w:r>
      <w:r>
        <w:t xml:space="preserve"> for these sites? Is there any potential explanation for the differences among these three groups?</w:t>
      </w:r>
    </w:p>
    <w:p w:rsidR="00D15A6E" w:rsidRDefault="00D15A6E">
      <w:r>
        <w:t xml:space="preserve">In Figure 5 it is not clear why most groups have a higher predicted value than observed allometric parameters.  From the way it </w:t>
      </w:r>
      <w:r w:rsidRPr="00D265CA">
        <w:rPr>
          <w:noProof/>
        </w:rPr>
        <w:t>is written</w:t>
      </w:r>
      <w:r w:rsidR="00777B93" w:rsidRPr="00777B93">
        <w:rPr>
          <w:noProof/>
        </w:rPr>
        <w:t>,</w:t>
      </w:r>
      <w:r>
        <w:t xml:space="preserve"> it appears there was one prediction based on an average of all parameters. If this is the </w:t>
      </w:r>
      <w:r w:rsidRPr="00777B93">
        <w:rPr>
          <w:noProof/>
        </w:rPr>
        <w:t>case</w:t>
      </w:r>
      <w:r w:rsidR="00777B93">
        <w:rPr>
          <w:noProof/>
        </w:rPr>
        <w:t>,</w:t>
      </w:r>
      <w:r>
        <w:t xml:space="preserve"> then one would expect roughly equal amounts to be greater than and less than </w:t>
      </w:r>
      <w:r w:rsidRPr="00D265CA">
        <w:rPr>
          <w:noProof/>
        </w:rPr>
        <w:t>1, however</w:t>
      </w:r>
      <w:r w:rsidR="00777B93" w:rsidRPr="00777B93">
        <w:rPr>
          <w:noProof/>
        </w:rPr>
        <w:t>,</w:t>
      </w:r>
      <w:r>
        <w:t xml:space="preserve"> this is not the case.  It is unclear how the predicted/expected values </w:t>
      </w:r>
      <w:r w:rsidRPr="00D265CA">
        <w:rPr>
          <w:noProof/>
        </w:rPr>
        <w:t>were calculated</w:t>
      </w:r>
      <w:r>
        <w:t xml:space="preserve">.  Was there one basin wide prediction? Separate based on habitat? Depth? Or for each site? If it is for each site, as opposed to a </w:t>
      </w:r>
      <w:r w:rsidRPr="00777B93">
        <w:rPr>
          <w:noProof/>
        </w:rPr>
        <w:t>region</w:t>
      </w:r>
      <w:r w:rsidR="00777B93">
        <w:rPr>
          <w:noProof/>
        </w:rPr>
        <w:t>-</w:t>
      </w:r>
      <w:r w:rsidRPr="00777B93">
        <w:rPr>
          <w:noProof/>
        </w:rPr>
        <w:t>wide</w:t>
      </w:r>
      <w:r>
        <w:t xml:space="preserve"> prediction, it </w:t>
      </w:r>
      <w:r w:rsidRPr="00D265CA">
        <w:rPr>
          <w:noProof/>
        </w:rPr>
        <w:t>is not described</w:t>
      </w:r>
      <w:r>
        <w:t xml:space="preserve"> in the methods. Please provide more information.</w:t>
      </w:r>
    </w:p>
    <w:p w:rsidR="00D15A6E" w:rsidRDefault="00D15A6E">
      <w:r>
        <w:t xml:space="preserve">Also in Figure </w:t>
      </w:r>
      <w:r w:rsidRPr="00777B93">
        <w:rPr>
          <w:noProof/>
        </w:rPr>
        <w:t>5</w:t>
      </w:r>
      <w:r w:rsidR="00777B93">
        <w:rPr>
          <w:noProof/>
        </w:rPr>
        <w:t>,</w:t>
      </w:r>
      <w:r>
        <w:t xml:space="preserve"> please state with the data is, as written it is the allometric parameters, but it looks like all the data. Is it the difference between each ob</w:t>
      </w:r>
      <w:r w:rsidR="00111354">
        <w:t xml:space="preserve">served lionfish length-weight, or a </w:t>
      </w:r>
      <w:r w:rsidR="00111354" w:rsidRPr="00777B93">
        <w:rPr>
          <w:noProof/>
        </w:rPr>
        <w:t>region</w:t>
      </w:r>
      <w:r w:rsidR="00777B93">
        <w:rPr>
          <w:noProof/>
        </w:rPr>
        <w:t>-</w:t>
      </w:r>
      <w:r w:rsidR="00111354" w:rsidRPr="00777B93">
        <w:rPr>
          <w:noProof/>
        </w:rPr>
        <w:t>wide</w:t>
      </w:r>
      <w:r w:rsidR="00111354">
        <w:t xml:space="preserve"> prediction compared to the length-weight model from each study? If so, how did you choose the size range to use for each prediction vs. </w:t>
      </w:r>
      <w:r w:rsidR="00111354" w:rsidRPr="00777B93">
        <w:rPr>
          <w:noProof/>
        </w:rPr>
        <w:t>observed</w:t>
      </w:r>
      <w:r w:rsidR="00777B93">
        <w:rPr>
          <w:noProof/>
        </w:rPr>
        <w:t>?</w:t>
      </w:r>
      <w:r w:rsidR="00111354">
        <w:t xml:space="preserve"> It should </w:t>
      </w:r>
      <w:r w:rsidR="00111354" w:rsidRPr="00D265CA">
        <w:rPr>
          <w:noProof/>
        </w:rPr>
        <w:t>be scaled</w:t>
      </w:r>
      <w:r w:rsidR="00111354">
        <w:t xml:space="preserve"> to the </w:t>
      </w:r>
      <w:r w:rsidR="00777B93">
        <w:t>TL size</w:t>
      </w:r>
      <w:r w:rsidR="00111354">
        <w:t xml:space="preserve"> range o</w:t>
      </w:r>
      <w:r w:rsidR="00777B93">
        <w:t xml:space="preserve">f each study to be conservative and not </w:t>
      </w:r>
      <w:r w:rsidR="00777B93" w:rsidRPr="00777B93">
        <w:rPr>
          <w:noProof/>
        </w:rPr>
        <w:t>extrapo</w:t>
      </w:r>
      <w:r w:rsidR="00777B93">
        <w:rPr>
          <w:noProof/>
        </w:rPr>
        <w:t>la</w:t>
      </w:r>
      <w:r w:rsidR="00777B93" w:rsidRPr="00777B93">
        <w:rPr>
          <w:noProof/>
        </w:rPr>
        <w:t>te</w:t>
      </w:r>
      <w:r w:rsidR="00777B93">
        <w:t xml:space="preserve"> outside each studies data.</w:t>
      </w:r>
    </w:p>
    <w:p w:rsidR="00111354" w:rsidRDefault="00111354">
      <w:r>
        <w:t xml:space="preserve">Also in the </w:t>
      </w:r>
      <w:r w:rsidRPr="00777B93">
        <w:rPr>
          <w:noProof/>
        </w:rPr>
        <w:t>methods</w:t>
      </w:r>
      <w:r w:rsidR="00777B93">
        <w:rPr>
          <w:noProof/>
        </w:rPr>
        <w:t>,</w:t>
      </w:r>
      <w:r>
        <w:t xml:space="preserve"> you use the term expected not predicted, please use one term for consistency and clarity for the reader.</w:t>
      </w:r>
    </w:p>
    <w:p w:rsidR="00111354" w:rsidRPr="00111354" w:rsidRDefault="00111354">
      <w:pPr>
        <w:rPr>
          <w:b/>
        </w:rPr>
      </w:pPr>
      <w:r>
        <w:rPr>
          <w:b/>
        </w:rPr>
        <w:t>Discussion</w:t>
      </w:r>
      <w:bookmarkStart w:id="0" w:name="_GoBack"/>
      <w:bookmarkEnd w:id="0"/>
    </w:p>
    <w:p w:rsidR="000B7353" w:rsidRDefault="00D15A6E">
      <w:pPr>
        <w:rPr>
          <w:rFonts w:cstheme="minorHAnsi"/>
        </w:rPr>
      </w:pPr>
      <w:r>
        <w:t xml:space="preserve"> </w:t>
      </w:r>
      <w:r w:rsidR="000B7353">
        <w:t>“</w:t>
      </w:r>
      <w:r w:rsidR="000B7353" w:rsidRPr="00181CAC">
        <w:rPr>
          <w:rFonts w:ascii="Times New Roman" w:hAnsi="Times New Roman" w:cs="Times New Roman"/>
        </w:rPr>
        <w:t xml:space="preserve">These differences can have major </w:t>
      </w:r>
      <w:r w:rsidR="000B7353" w:rsidRPr="00777B93">
        <w:rPr>
          <w:rFonts w:ascii="Times New Roman" w:hAnsi="Times New Roman" w:cs="Times New Roman"/>
          <w:noProof/>
        </w:rPr>
        <w:t xml:space="preserve">implications </w:t>
      </w:r>
      <w:r w:rsidR="00777B93">
        <w:rPr>
          <w:rFonts w:ascii="Times New Roman" w:hAnsi="Times New Roman" w:cs="Times New Roman"/>
          <w:noProof/>
        </w:rPr>
        <w:t>for</w:t>
      </w:r>
      <w:r w:rsidR="000B7353" w:rsidRPr="00181CAC">
        <w:rPr>
          <w:rFonts w:ascii="Times New Roman" w:hAnsi="Times New Roman" w:cs="Times New Roman"/>
        </w:rPr>
        <w:t xml:space="preserve"> management, especially when estimating biomass available for harvest or predicting effects on local ecosystems, or evaluating the effectiveness of removal programs.</w:t>
      </w:r>
      <w:r w:rsidR="000B7353">
        <w:rPr>
          <w:rFonts w:ascii="Times New Roman" w:hAnsi="Times New Roman" w:cs="Times New Roman"/>
        </w:rPr>
        <w:t xml:space="preserve">” </w:t>
      </w:r>
      <w:r w:rsidR="000B7353" w:rsidRPr="000B7353">
        <w:rPr>
          <w:rFonts w:cstheme="minorHAnsi"/>
        </w:rPr>
        <w:t xml:space="preserve">While this is true, the differences in the value for lionfish was not evaluated and show to have a large effect </w:t>
      </w:r>
      <w:r w:rsidR="000B7353">
        <w:rPr>
          <w:rFonts w:cstheme="minorHAnsi"/>
        </w:rPr>
        <w:t>on biomass. Would the differences in parameters lead to large differences that would have “major” implications? The authors would need to show examples to provide a large significant difference in the biomass calculations, which is not present in the manuscript. Either add this analysis or remove the strong language.</w:t>
      </w:r>
      <w:r w:rsidR="0085764F">
        <w:rPr>
          <w:rFonts w:cstheme="minorHAnsi"/>
        </w:rPr>
        <w:t xml:space="preserve"> It would be an interesting analysis to add and then discuss.</w:t>
      </w:r>
    </w:p>
    <w:p w:rsidR="002A751A" w:rsidRDefault="002A751A">
      <w:r>
        <w:rPr>
          <w:rFonts w:cstheme="minorHAnsi"/>
        </w:rPr>
        <w:t xml:space="preserve">While I agree that there should be a standard way to report studies such as these. I believe points 1 and 2 are unnecessary and </w:t>
      </w:r>
      <w:r w:rsidR="0085764F">
        <w:rPr>
          <w:rFonts w:cstheme="minorHAnsi"/>
        </w:rPr>
        <w:t xml:space="preserve">a bit </w:t>
      </w:r>
      <w:r>
        <w:rPr>
          <w:rFonts w:cstheme="minorHAnsi"/>
        </w:rPr>
        <w:t xml:space="preserve">condescending towards previous authors. </w:t>
      </w:r>
      <w:r w:rsidR="0085764F">
        <w:rPr>
          <w:rFonts w:cstheme="minorHAnsi"/>
        </w:rPr>
        <w:t>In the interest of collegiality c</w:t>
      </w:r>
      <w:r>
        <w:rPr>
          <w:rFonts w:cstheme="minorHAnsi"/>
        </w:rPr>
        <w:t>onsider rephrasing or removing.</w:t>
      </w:r>
    </w:p>
    <w:sectPr w:rsidR="002A75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sjCzMDCwNDGztDBV0lEKTi0uzszPAykwrAUAccH56ywAAAA="/>
  </w:docVars>
  <w:rsids>
    <w:rsidRoot w:val="00452107"/>
    <w:rsid w:val="000B7353"/>
    <w:rsid w:val="00111354"/>
    <w:rsid w:val="001B1993"/>
    <w:rsid w:val="002146E1"/>
    <w:rsid w:val="002A751A"/>
    <w:rsid w:val="00452107"/>
    <w:rsid w:val="0045791C"/>
    <w:rsid w:val="00482A0F"/>
    <w:rsid w:val="00777B93"/>
    <w:rsid w:val="0085764F"/>
    <w:rsid w:val="008E1EB7"/>
    <w:rsid w:val="009B6F4F"/>
    <w:rsid w:val="00B969DA"/>
    <w:rsid w:val="00CE3251"/>
    <w:rsid w:val="00D15A6E"/>
    <w:rsid w:val="00D265CA"/>
    <w:rsid w:val="00DF6136"/>
    <w:rsid w:val="00F84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B751E"/>
  <w15:chartTrackingRefBased/>
  <w15:docId w15:val="{4E58043C-36FB-4BB0-A552-2C9DC15DF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6</cp:revision>
  <dcterms:created xsi:type="dcterms:W3CDTF">2017-11-15T14:12:00Z</dcterms:created>
  <dcterms:modified xsi:type="dcterms:W3CDTF">2017-11-15T14:33:00Z</dcterms:modified>
</cp:coreProperties>
</file>